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1340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1583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1860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2311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3102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9075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2311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0548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3223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4901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8165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2104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19961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6308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616549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5796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1272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4165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3939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6240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1376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0521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5324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2001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1272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молов Жахонгир Джафарович</dc:creator>
  <dc:language>ru-RU</dc:language>
  <cp:keywords/>
  <dcterms:created xsi:type="dcterms:W3CDTF">2024-04-21T08:20:30Z</dcterms:created>
  <dcterms:modified xsi:type="dcterms:W3CDTF">2024-04-21T08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